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E599" w:themeColor="accent4" w:themeTint="66"/>
  <w:body>
    <w:p w:rsidR="00617500" w:rsidRDefault="0093402D">
      <w:bookmarkStart w:id="0" w:name="_GoBack"/>
      <w:bookmarkEnd w:id="0"/>
      <w:r w:rsidRPr="000F5208">
        <w:pict>
          <v:rect id="Rectangle 24" o:spid="_x0000_s1045" style="position:absolute;margin-left:30pt;margin-top:0;width:272.95pt;height:595.25pt;z-index:251659264;visibility:visible;mso-position-horizontal-relative:pag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" fillcolor="#e24a3b" stroked="f" strokeweight="1pt">
            <w10:wrap anchorx="page" anchory="page"/>
          </v:rect>
        </w:pict>
      </w:r>
      <w:r w:rsidR="000F5208" w:rsidRPr="000F5208"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Box 28" o:spid="_x0000_s1026" type="#_x0000_t202" style="position:absolute;margin-left:38.5pt;margin-top:27pt;width:255.9pt;height:84.8pt;flip:x;z-index:251671552;visibility:visible;mso-position-horizontal-relative:pag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" filled="f" stroked="f">
            <v:textbox inset="0,0,0,0">
              <w:txbxContent>
                <w:p w:rsidR="00735956" w:rsidRPr="0093402D" w:rsidRDefault="00735956" w:rsidP="00735956">
                  <w:pPr>
                    <w:pStyle w:val="NormalWeb"/>
                    <w:spacing w:before="0" w:beforeAutospacing="0" w:after="0" w:afterAutospacing="0"/>
                    <w:jc w:val="center"/>
                    <w:rPr>
                      <w:rFonts w:ascii="Georgia" w:hAnsi="Georgia"/>
                    </w:rPr>
                  </w:pPr>
                  <w:r w:rsidRPr="0093402D">
                    <w:rPr>
                      <w:rFonts w:ascii="Georgia" w:hAnsi="Georgia" w:cstheme="minorBidi"/>
                      <w:color w:val="2C2825"/>
                      <w:kern w:val="24"/>
                      <w:sz w:val="64"/>
                      <w:szCs w:val="64"/>
                      <w:highlight w:val="darkGray"/>
                      <w:lang/>
                    </w:rPr>
                    <w:t>VENN DIAGRAM</w:t>
                  </w:r>
                </w:p>
              </w:txbxContent>
            </v:textbox>
            <w10:wrap anchorx="page" anchory="page"/>
          </v:shape>
        </w:pict>
      </w:r>
      <w:r w:rsidR="000F5208" w:rsidRPr="000F5208">
        <w:pict>
          <v:shape id="TextBox 84" o:spid="_x0000_s1027" type="#_x0000_t202" style="position:absolute;margin-left:710.95pt;margin-top:563.85pt;width:120.2pt;height:19.9pt;z-index:251662336;visibility:visible;mso-position-horizontal-relative:page;mso-position-vertic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" filled="f" stroked="f">
            <v:textbox style="mso-fit-shape-to-text:t">
              <w:txbxContent>
                <w:p w:rsidR="00735956" w:rsidRPr="0093402D" w:rsidRDefault="00735956" w:rsidP="0093402D"/>
              </w:txbxContent>
            </v:textbox>
            <w10:wrap anchorx="page" anchory="page"/>
          </v:shape>
        </w:pict>
      </w:r>
      <w:r w:rsidR="000F5208" w:rsidRPr="000F5208">
        <w:pict>
          <v:shape id="TextBox 41" o:spid="_x0000_s1028" type="#_x0000_t202" style="position:absolute;margin-left:47.55pt;margin-top:429.8pt;width:237.6pt;height:148.35pt;flip:x;z-index:251663360;visibility:visible;mso-position-horizontal-relative:page;mso-position-vertic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" filled="f" stroked="f">
            <v:textbox inset="0,0,0,0">
              <w:txbxContent>
                <w:p w:rsidR="00735956" w:rsidRPr="0093402D" w:rsidRDefault="00735956" w:rsidP="00735956">
                  <w:pPr>
                    <w:pStyle w:val="NormalWeb"/>
                    <w:spacing w:before="0" w:beforeAutospacing="0" w:after="0" w:afterAutospacing="0"/>
                    <w:rPr>
                      <w:rFonts w:ascii="Georgia" w:hAnsi="Georgia" w:cstheme="minorBidi"/>
                      <w:i/>
                      <w:color w:val="000000" w:themeColor="text1"/>
                      <w:kern w:val="24"/>
                      <w:sz w:val="22"/>
                      <w:szCs w:val="22"/>
                    </w:rPr>
                  </w:pPr>
                  <w:r w:rsidRPr="0093402D">
                    <w:rPr>
                      <w:rFonts w:ascii="Georgia" w:hAnsi="Georgia" w:cstheme="minorBidi"/>
                      <w:i/>
                      <w:color w:val="000000" w:themeColor="text1"/>
                      <w:kern w:val="24"/>
                      <w:sz w:val="22"/>
                      <w:szCs w:val="22"/>
                      <w:lang/>
                    </w:rPr>
                    <w:t>F</w:t>
                  </w:r>
                  <w:proofErr w:type="spellStart"/>
                  <w:r w:rsidRPr="0093402D">
                    <w:rPr>
                      <w:rFonts w:ascii="Georgia" w:hAnsi="Georgia" w:cstheme="minorBidi"/>
                      <w:i/>
                      <w:color w:val="000000" w:themeColor="text1"/>
                      <w:kern w:val="24"/>
                      <w:sz w:val="22"/>
                      <w:szCs w:val="22"/>
                    </w:rPr>
                    <w:t>ive</w:t>
                  </w:r>
                  <w:proofErr w:type="spellEnd"/>
                  <w:r w:rsidRPr="0093402D">
                    <w:rPr>
                      <w:rFonts w:ascii="Georgia" w:hAnsi="Georgia" w:cstheme="minorBidi"/>
                      <w:i/>
                      <w:color w:val="000000" w:themeColor="text1"/>
                      <w:kern w:val="24"/>
                      <w:sz w:val="22"/>
                      <w:szCs w:val="22"/>
                    </w:rPr>
                    <w:t xml:space="preserve"> Elements Theory is a Chinese philosophy used to describe interactions and relationships between things. The five elements — wood, fire, earth, metal, and water — are believed to be the fundamental elements of everything in the universe between which interactions occur.</w:t>
                  </w:r>
                </w:p>
                <w:p w:rsidR="00735956" w:rsidRPr="0093402D" w:rsidRDefault="00735956" w:rsidP="00735956">
                  <w:pPr>
                    <w:pStyle w:val="NormalWeb"/>
                    <w:spacing w:before="0" w:beforeAutospacing="0" w:after="0" w:afterAutospacing="0"/>
                    <w:rPr>
                      <w:rFonts w:ascii="Georgia" w:hAnsi="Georgia"/>
                      <w:i/>
                      <w:color w:val="000000" w:themeColor="text1"/>
                    </w:rPr>
                  </w:pPr>
                </w:p>
                <w:p w:rsidR="00735956" w:rsidRPr="0093402D" w:rsidRDefault="00735956" w:rsidP="00735956">
                  <w:pPr>
                    <w:pStyle w:val="NormalWeb"/>
                    <w:spacing w:before="0" w:beforeAutospacing="0" w:after="0" w:afterAutospacing="0"/>
                    <w:rPr>
                      <w:rFonts w:ascii="Georgia" w:hAnsi="Georgia"/>
                      <w:i/>
                      <w:color w:val="000000" w:themeColor="text1"/>
                    </w:rPr>
                  </w:pPr>
                  <w:r w:rsidRPr="0093402D">
                    <w:rPr>
                      <w:rFonts w:ascii="Georgia" w:hAnsi="Georgia" w:cstheme="minorBidi"/>
                      <w:i/>
                      <w:color w:val="000000" w:themeColor="text1"/>
                      <w:kern w:val="24"/>
                      <w:sz w:val="22"/>
                      <w:szCs w:val="22"/>
                    </w:rPr>
                    <w:t xml:space="preserve">Each element has its own characteristics and associations with different aspect of nature, such as direction, season, </w:t>
                  </w:r>
                  <w:r w:rsidR="0093402D" w:rsidRPr="0093402D">
                    <w:rPr>
                      <w:rFonts w:ascii="Georgia" w:hAnsi="Georgia" w:cstheme="minorBidi"/>
                      <w:i/>
                      <w:color w:val="000000" w:themeColor="text1"/>
                      <w:kern w:val="24"/>
                      <w:sz w:val="22"/>
                      <w:szCs w:val="22"/>
                    </w:rPr>
                    <w:t>colour</w:t>
                  </w:r>
                  <w:r w:rsidRPr="0093402D">
                    <w:rPr>
                      <w:rFonts w:ascii="Georgia" w:hAnsi="Georgia" w:cstheme="minorBidi"/>
                      <w:i/>
                      <w:color w:val="000000" w:themeColor="text1"/>
                      <w:kern w:val="24"/>
                      <w:sz w:val="22"/>
                      <w:szCs w:val="22"/>
                    </w:rPr>
                    <w:t>, shape, and so on.</w:t>
                  </w:r>
                </w:p>
              </w:txbxContent>
            </v:textbox>
            <w10:wrap anchorx="page" anchory="page"/>
          </v:shape>
        </w:pict>
      </w:r>
      <w:r w:rsidR="000F5208" w:rsidRPr="0093402D">
        <w:rPr>
          <w:color w:val="FF0000"/>
        </w:rPr>
        <w:pict>
          <v:group id="Group 5" o:spid="_x0000_s1029" style="position:absolute;margin-left:370.35pt;margin-top:114.35pt;width:410.9pt;height:408.55pt;z-index:251669504;mso-position-horizontal-relative:page;mso-position-vertical-relative:page" coordorigin="43224,14335" coordsize="52187,518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">
            <v:oval id="Oval 20" o:spid="_x0000_s1030" style="position:absolute;left:54159;top:14335;width:30240;height:30240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" fillcolor="#e24a3b" strokecolor="white [3212]" strokeweight="3pt">
              <v:fill opacity="46003f"/>
              <v:stroke joinstyle="miter"/>
            </v:oval>
            <v:oval id="Oval 21" o:spid="_x0000_s1031" style="position:absolute;left:43259;top:22756;width:30240;height:30240;visibility:visible;v-text-anchor:middle" fillcolor="#e24a3b" strokecolor="#9cc2e5 [1940]" strokeweight="3pt">
              <v:fill opacity="46003f"/>
              <v:stroke joinstyle="miter"/>
            </v:oval>
            <v:oval id="Oval 22" o:spid="_x0000_s1032" style="position:absolute;left:47367;top:35800;width:30240;height:30240;visibility:visible;v-text-anchor:middle" fillcolor="#8496b0 [1951]" strokecolor="white [3212]" strokeweight="3pt">
              <v:fill opacity="46003f"/>
              <v:stroke joinstyle="miter"/>
            </v:oval>
            <v:oval id="Oval 23" o:spid="_x0000_s1033" style="position:absolute;left:61149;top:35900;width:30240;height:30240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" fillcolor="#e24a3b" strokecolor="white [3212]" strokeweight="3pt">
              <v:fill opacity="46003f"/>
              <v:stroke joinstyle="miter"/>
            </v:oval>
            <v:oval id="Oval 24" o:spid="_x0000_s1034" style="position:absolute;left:65171;top:22678;width:30240;height:30240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" fillcolor="#e24a3b" strokecolor="white [3212]" strokeweight="3pt">
              <v:fill opacity="46003f"/>
              <v:stroke joinstyle="miter"/>
            </v:oval>
            <v:shape id="Freeform 26" o:spid="_x0000_s1035" style="position:absolute;left:65418;top:37512;width:7852;height:7053;visibility:visible;mso-wrap-style:square;v-text-anchor:middle" coordsize="785245,7052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" path="m405329,r21280,10251c555154,80081,672439,168009,775046,270616r10199,11221l776365,340020v-20141,98428,-49846,193372,-88102,283818l661768,678837,539668,697472v-50829,5162,-102403,7806,-154594,7806c336145,705278,287759,702954,240020,698410l124826,681939,93078,616033c54822,525586,25117,430643,4976,332215l,299612,67492,230490c156995,149141,256297,78382,363417,20190l405329,xe" fillcolor="#2c2825" strokecolor="white [3212]" strokeweight="2.25pt">
              <v:stroke joinstyle="miter"/>
              <v:path arrowok="t" o:connecttype="custom" o:connectlocs="405329,0;426609,10251;775046,270616;785245,281837;776365,340020;688263,623838;661768,678837;539668,697472;385074,705278;240020,698410;124826,681939;93078,616033;4976,332215;0,299612;67492,230490;363417,20190" o:connectangles="0,0,0,0,0,0,0,0,0,0,0,0,0,0,0,0"/>
            </v:shape>
            <v:shape id="TextBox 21" o:spid="_x0000_s1036" type="#_x0000_t202" style="position:absolute;left:43713;top:34657;width:11519;height:3378;flip:x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" filled="f" stroked="f">
              <v:textbox style="mso-fit-shape-to-text:t" inset="0,0,0,0">
                <w:txbxContent>
                  <w:p w:rsidR="00735956" w:rsidRDefault="00735956" w:rsidP="00735956">
                    <w:pPr>
                      <w:pStyle w:val="NormalWeb"/>
                      <w:spacing w:before="0" w:beforeAutospacing="0" w:after="0" w:afterAutospacing="0"/>
                      <w:jc w:val="center"/>
                    </w:pPr>
                    <w:r>
                      <w:rPr>
                        <w:rFonts w:ascii="Bahnschrift Condensed" w:hAnsi="Bahnschrift Condensed" w:cstheme="minorBidi"/>
                        <w:color w:val="FFFFFF" w:themeColor="background1"/>
                        <w:kern w:val="24"/>
                        <w:sz w:val="40"/>
                        <w:szCs w:val="40"/>
                        <w:lang/>
                      </w:rPr>
                      <w:t>FIRE</w:t>
                    </w:r>
                  </w:p>
                </w:txbxContent>
              </v:textbox>
            </v:shape>
            <v:shape id="TextBox 54" o:spid="_x0000_s1037" type="#_x0000_t202" style="position:absolute;left:61157;top:18418;width:17280;height:3379;flip:x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" filled="f" stroked="f">
              <v:textbox style="mso-fit-shape-to-text:t" inset="0,0,0,0">
                <w:txbxContent>
                  <w:p w:rsidR="00735956" w:rsidRDefault="00735956" w:rsidP="00735956">
                    <w:pPr>
                      <w:pStyle w:val="NormalWeb"/>
                      <w:spacing w:before="0" w:beforeAutospacing="0" w:after="0" w:afterAutospacing="0"/>
                      <w:jc w:val="center"/>
                    </w:pPr>
                    <w:r>
                      <w:rPr>
                        <w:rFonts w:ascii="Bahnschrift Condensed" w:hAnsi="Bahnschrift Condensed" w:cstheme="minorBidi"/>
                        <w:color w:val="FFFFFF" w:themeColor="background1"/>
                        <w:kern w:val="24"/>
                        <w:sz w:val="40"/>
                        <w:szCs w:val="40"/>
                        <w:lang/>
                      </w:rPr>
                      <w:t>METAL</w:t>
                    </w:r>
                  </w:p>
                </w:txbxContent>
              </v:textbox>
            </v:shape>
            <v:shape id="TextBox 55" o:spid="_x0000_s1038" type="#_x0000_t202" style="position:absolute;left:83441;top:34657;width:11519;height:3379;flip:x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" filled="f" stroked="f">
              <v:textbox style="mso-fit-shape-to-text:t" inset="0,0,0,0">
                <w:txbxContent>
                  <w:p w:rsidR="00735956" w:rsidRDefault="00735956" w:rsidP="00735956">
                    <w:pPr>
                      <w:pStyle w:val="NormalWeb"/>
                      <w:spacing w:before="0" w:beforeAutospacing="0" w:after="0" w:afterAutospacing="0"/>
                      <w:jc w:val="center"/>
                    </w:pPr>
                    <w:r>
                      <w:rPr>
                        <w:rFonts w:ascii="Bahnschrift Condensed" w:hAnsi="Bahnschrift Condensed" w:cstheme="minorBidi"/>
                        <w:color w:val="FFFFFF" w:themeColor="background1"/>
                        <w:kern w:val="24"/>
                        <w:sz w:val="40"/>
                        <w:szCs w:val="40"/>
                        <w:lang/>
                      </w:rPr>
                      <w:t>WATER</w:t>
                    </w:r>
                  </w:p>
                </w:txbxContent>
              </v:textbox>
            </v:shape>
            <v:shape id="TextBox 56" o:spid="_x0000_s1039" type="#_x0000_t202" style="position:absolute;left:76900;top:55894;width:11519;height:3378;flip:x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" filled="f" stroked="f">
              <v:textbox style="mso-fit-shape-to-text:t" inset="0,0,0,0">
                <w:txbxContent>
                  <w:p w:rsidR="00735956" w:rsidRDefault="00735956" w:rsidP="00735956">
                    <w:pPr>
                      <w:pStyle w:val="NormalWeb"/>
                      <w:spacing w:before="0" w:beforeAutospacing="0" w:after="0" w:afterAutospacing="0"/>
                      <w:jc w:val="center"/>
                    </w:pPr>
                    <w:r>
                      <w:rPr>
                        <w:rFonts w:ascii="Bahnschrift Condensed" w:hAnsi="Bahnschrift Condensed" w:cstheme="minorBidi"/>
                        <w:color w:val="FFFFFF" w:themeColor="background1"/>
                        <w:kern w:val="24"/>
                        <w:sz w:val="40"/>
                        <w:szCs w:val="40"/>
                        <w:lang/>
                      </w:rPr>
                      <w:t>WIND</w:t>
                    </w:r>
                  </w:p>
                </w:txbxContent>
              </v:textbox>
            </v:shape>
            <v:shape id="TextBox 57" o:spid="_x0000_s1040" type="#_x0000_t202" style="position:absolute;left:49974;top:55894;width:11520;height:3378;flip:x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" filled="f" stroked="f">
              <v:textbox style="mso-fit-shape-to-text:t" inset="0,0,0,0">
                <w:txbxContent>
                  <w:p w:rsidR="00735956" w:rsidRDefault="00735956" w:rsidP="00735956">
                    <w:pPr>
                      <w:pStyle w:val="NormalWeb"/>
                      <w:spacing w:before="0" w:beforeAutospacing="0" w:after="0" w:afterAutospacing="0"/>
                      <w:jc w:val="center"/>
                    </w:pPr>
                    <w:r>
                      <w:rPr>
                        <w:rFonts w:ascii="Bahnschrift Condensed" w:hAnsi="Bahnschrift Condensed" w:cstheme="minorBidi"/>
                        <w:color w:val="FFFFFF" w:themeColor="background1"/>
                        <w:kern w:val="24"/>
                        <w:sz w:val="40"/>
                        <w:szCs w:val="40"/>
                        <w:lang/>
                      </w:rPr>
                      <w:t>WOOD</w:t>
                    </w:r>
                  </w:p>
                </w:txbxContent>
              </v:textbox>
            </v:shape>
            <v:oval id="Oval 33" o:spid="_x0000_s1041" style="position:absolute;left:43224;top:22756;width:30240;height:30240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" filled="f" strokecolor="white [3212]" strokeweight="3pt">
              <v:stroke joinstyle="miter"/>
            </v:oval>
            <v:oval id="Oval 34" o:spid="_x0000_s1042" style="position:absolute;left:61221;top:35986;width:30240;height:30240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" filled="f" strokecolor="white [3212]" strokeweight="3pt">
              <v:stroke joinstyle="miter"/>
            </v:oval>
            <v:oval id="Oval 35" o:spid="_x0000_s1043" style="position:absolute;left:47460;top:35800;width:30240;height:30240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" filled="f" strokecolor="white [3212]" strokeweight="3pt">
              <v:stroke joinstyle="miter"/>
            </v:oval>
            <v:oval id="Oval 36" o:spid="_x0000_s1044" style="position:absolute;left:54129;top:14403;width:30240;height:30240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" filled="f" strokecolor="white [3212]" strokeweight="3pt">
              <v:stroke joinstyle="miter"/>
            </v:oval>
            <w10:wrap anchorx="page" anchory="page"/>
          </v:group>
        </w:pict>
      </w:r>
    </w:p>
    <w:sectPr w:rsidR="00617500" w:rsidSect="00735956">
      <w:pgSz w:w="16838" w:h="11906" w:orient="landscape"/>
      <w:pgMar w:top="0" w:right="0" w:bottom="0" w:left="0" w:header="706" w:footer="706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Bahnschrift Condensed">
    <w:altName w:val="Segoe UI"/>
    <w:charset w:val="00"/>
    <w:family w:val="swiss"/>
    <w:pitch w:val="variable"/>
    <w:sig w:usb0="00000001" w:usb1="00000002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displayBackgroundShape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A3MzQ0MTI1NzUyNTFV0lEKTi0uzszPAykwrAUApHxh2iwAAAA="/>
  </w:docVars>
  <w:rsids>
    <w:rsidRoot w:val="00735956"/>
    <w:rsid w:val="000F5208"/>
    <w:rsid w:val="00265588"/>
    <w:rsid w:val="002B4FA9"/>
    <w:rsid w:val="003E208D"/>
    <w:rsid w:val="00617500"/>
    <w:rsid w:val="00735956"/>
    <w:rsid w:val="0093402D"/>
    <w:rsid w:val="00AA665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enu v:ext="edit" fillcolor="none [1303]" strokecolor="none [1940]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F52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3595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semiHidden/>
    <w:unhideWhenUsed/>
    <w:rsid w:val="00735956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D279DB7-44C8-4D80-86CB-7982FA8AD5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0</Words>
  <Characters>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RT www.Win2Farsi.com</Company>
  <LinksUpToDate>false</LinksUpToDate>
  <CharactersWithSpaces>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atislav Milojevic</dc:creator>
  <cp:lastModifiedBy>Moorche 30 DVDs</cp:lastModifiedBy>
  <cp:revision>2</cp:revision>
  <dcterms:created xsi:type="dcterms:W3CDTF">2020-11-25T07:04:00Z</dcterms:created>
  <dcterms:modified xsi:type="dcterms:W3CDTF">2020-11-25T07:04:00Z</dcterms:modified>
</cp:coreProperties>
</file>